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680412" w14:textId="4C9AE1A8" w:rsidR="00DB3A6A" w:rsidRPr="00091943" w:rsidRDefault="00F141F5">
      <w:pPr>
        <w:rPr>
          <w:b/>
          <w:sz w:val="28"/>
        </w:rPr>
      </w:pPr>
      <w:r>
        <w:rPr>
          <w:b/>
          <w:sz w:val="28"/>
        </w:rPr>
        <w:t>ISYS3001</w:t>
      </w:r>
      <w:r w:rsidR="00091943" w:rsidRPr="00091943">
        <w:rPr>
          <w:b/>
          <w:sz w:val="28"/>
        </w:rPr>
        <w:t xml:space="preserve"> – Assignment 1 exercise</w:t>
      </w:r>
    </w:p>
    <w:p w14:paraId="2570EC4D" w14:textId="77777777" w:rsidR="00091943" w:rsidRDefault="00091943">
      <w:r>
        <w:t>Remember that this is a public repository so your changes will be seen by anyone who looks!</w:t>
      </w:r>
    </w:p>
    <w:p w14:paraId="7825FD91" w14:textId="48EC6C83" w:rsidR="00091943" w:rsidRDefault="00091943">
      <w:r>
        <w:t xml:space="preserve">Add some comments about Version management after this line, or just add some text so there is a change to this file.  Remember that your GitHub user </w:t>
      </w:r>
      <w:r w:rsidR="00B76F81">
        <w:t>ID</w:t>
      </w:r>
      <w:r>
        <w:t xml:space="preserve"> must be submitted in you</w:t>
      </w:r>
      <w:r w:rsidR="00B76F81">
        <w:t>r</w:t>
      </w:r>
      <w:r>
        <w:t xml:space="preserve"> assignment report!</w:t>
      </w:r>
    </w:p>
    <w:p w14:paraId="647D9B56" w14:textId="3964EBF6" w:rsidR="00091943" w:rsidRDefault="00091943">
      <w:r>
        <w:t>&gt;&gt;</w:t>
      </w:r>
      <w:proofErr w:type="gramStart"/>
      <w:r>
        <w:t>&gt;  your</w:t>
      </w:r>
      <w:proofErr w:type="gramEnd"/>
      <w:r>
        <w:t xml:space="preserve"> stuff after this line &gt;&gt;&gt;</w:t>
      </w:r>
    </w:p>
    <w:p w14:paraId="6FBD0F76" w14:textId="6D4F9103" w:rsidR="00DF5E74" w:rsidRDefault="00DF5E74">
      <w:r>
        <w:t xml:space="preserve">A cool quote by </w:t>
      </w:r>
      <w:proofErr w:type="spellStart"/>
      <w:r>
        <w:t>Edsger</w:t>
      </w:r>
      <w:proofErr w:type="spellEnd"/>
      <w:r>
        <w:t xml:space="preserve"> Dijkstra:</w:t>
      </w:r>
    </w:p>
    <w:p w14:paraId="207B0E3D" w14:textId="0C950F7D" w:rsidR="00DF5E74" w:rsidRDefault="00DF5E74">
      <w:pPr>
        <w:rPr>
          <w:rFonts w:ascii="Arial" w:hAnsi="Arial" w:cs="Arial"/>
          <w:i/>
          <w:iCs/>
          <w:color w:val="4D5156"/>
          <w:sz w:val="21"/>
          <w:szCs w:val="21"/>
          <w:shd w:val="clear" w:color="auto" w:fill="FFFFFF"/>
        </w:rPr>
      </w:pPr>
      <w:r>
        <w:t>“</w:t>
      </w:r>
      <w:r>
        <w:rPr>
          <w:rFonts w:ascii="Arial" w:hAnsi="Arial" w:cs="Arial"/>
          <w:i/>
          <w:iCs/>
          <w:color w:val="4D5156"/>
          <w:sz w:val="21"/>
          <w:szCs w:val="21"/>
          <w:shd w:val="clear" w:color="auto" w:fill="FFFFFF"/>
        </w:rPr>
        <w:t>Computer science is no more about computers than astronomy is about telescopes.”</w:t>
      </w:r>
    </w:p>
    <w:p w14:paraId="4D7FE735" w14:textId="3ED5A9F4" w:rsidR="00DC0713" w:rsidRDefault="00DC0713">
      <w:pPr>
        <w:rPr>
          <w:rFonts w:ascii="Arial" w:hAnsi="Arial" w:cs="Arial"/>
          <w:i/>
          <w:iCs/>
          <w:color w:val="4D5156"/>
          <w:sz w:val="21"/>
          <w:szCs w:val="21"/>
          <w:shd w:val="clear" w:color="auto" w:fill="FFFFFF"/>
        </w:rPr>
      </w:pPr>
    </w:p>
    <w:p w14:paraId="25E5DD58" w14:textId="4DEFF400" w:rsidR="00DC0713" w:rsidRDefault="00DC0713" w:rsidP="00DC0713">
      <w:r>
        <w:rPr>
          <w:rFonts w:ascii="Verdana" w:hAnsi="Verdana"/>
          <w:color w:val="333333"/>
          <w:sz w:val="21"/>
          <w:szCs w:val="21"/>
          <w:shd w:val="clear" w:color="auto" w:fill="FFFFFF"/>
        </w:rPr>
        <w:t xml:space="preserve">“All parts should go together without forcing.  You must remember that the parts you are reassembling were disassembled by you.  Therefore, if you can’t get them together again, there must be a reason.  </w:t>
      </w:r>
      <w:proofErr w:type="gramStart"/>
      <w:r>
        <w:rPr>
          <w:rFonts w:ascii="Verdana" w:hAnsi="Verdana"/>
          <w:color w:val="333333"/>
          <w:sz w:val="21"/>
          <w:szCs w:val="21"/>
          <w:shd w:val="clear" w:color="auto" w:fill="FFFFFF"/>
        </w:rPr>
        <w:t>By all means, do</w:t>
      </w:r>
      <w:proofErr w:type="gramEnd"/>
      <w:r>
        <w:rPr>
          <w:rFonts w:ascii="Verdana" w:hAnsi="Verdana"/>
          <w:color w:val="333333"/>
          <w:sz w:val="21"/>
          <w:szCs w:val="21"/>
          <w:shd w:val="clear" w:color="auto" w:fill="FFFFFF"/>
        </w:rPr>
        <w:t xml:space="preserve"> not use a hammer.”</w:t>
      </w:r>
      <w:r>
        <w:rPr>
          <w:rFonts w:ascii="Verdana" w:hAnsi="Verdana"/>
          <w:color w:val="333333"/>
          <w:sz w:val="21"/>
          <w:szCs w:val="21"/>
        </w:rPr>
        <w:br/>
      </w:r>
      <w:r>
        <w:rPr>
          <w:rStyle w:val="Emphasis"/>
          <w:rFonts w:ascii="Verdana" w:hAnsi="Verdana"/>
          <w:color w:val="333333"/>
          <w:sz w:val="21"/>
          <w:szCs w:val="21"/>
          <w:shd w:val="clear" w:color="auto" w:fill="FFFFFF"/>
        </w:rPr>
        <w:t>— IBM Manual, 1925</w:t>
      </w:r>
    </w:p>
    <w:sectPr w:rsidR="00DC07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jO2MDc0M7Y0M7dQ0lEKTi0uzszPAykwrAUAWMoPmiwAAAA="/>
  </w:docVars>
  <w:rsids>
    <w:rsidRoot w:val="00F5101E"/>
    <w:rsid w:val="00046A17"/>
    <w:rsid w:val="00091943"/>
    <w:rsid w:val="004C5FDF"/>
    <w:rsid w:val="007C37AF"/>
    <w:rsid w:val="00B56A30"/>
    <w:rsid w:val="00B76F81"/>
    <w:rsid w:val="00DB3A6A"/>
    <w:rsid w:val="00DC0713"/>
    <w:rsid w:val="00DF5E74"/>
    <w:rsid w:val="00F141F5"/>
    <w:rsid w:val="00F5101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AF456"/>
  <w15:chartTrackingRefBased/>
  <w15:docId w15:val="{5C226226-6803-44AE-8066-7B8FAD1CF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DC07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09</Words>
  <Characters>62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Southern Cross University</Company>
  <LinksUpToDate>false</LinksUpToDate>
  <CharactersWithSpaces>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Wilks</dc:creator>
  <cp:keywords/>
  <dc:description/>
  <cp:lastModifiedBy>Bianka Korban</cp:lastModifiedBy>
  <cp:revision>4</cp:revision>
  <dcterms:created xsi:type="dcterms:W3CDTF">2021-03-09T01:12:00Z</dcterms:created>
  <dcterms:modified xsi:type="dcterms:W3CDTF">2021-04-14T01:13:00Z</dcterms:modified>
</cp:coreProperties>
</file>